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517" w:rsidRDefault="00E73AC1" w:rsidP="00E04339">
      <w:pPr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1508760" cy="929640"/>
            <wp:effectExtent l="0" t="0" r="0" b="3810"/>
            <wp:docPr id="1" name="Picture 1" descr="REAP-new logo cr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AP-new logo cro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4339">
        <w:t xml:space="preserve">     </w:t>
      </w:r>
      <w:r w:rsidR="00A6737C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JOB APPLICATION FORM: </w:t>
      </w:r>
      <w:r w:rsidR="000A0517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REAP </w:t>
      </w:r>
    </w:p>
    <w:p w:rsidR="00E04339" w:rsidRDefault="00E04339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</w:p>
    <w:p w:rsidR="003C4A91" w:rsidRPr="000A5296" w:rsidRDefault="00A50C89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  <w:r w:rsidRPr="000A5296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Employment </w:t>
      </w:r>
      <w:r w:rsidR="003C4A91" w:rsidRPr="000A5296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Application</w:t>
      </w:r>
      <w:r w:rsidR="00974A21" w:rsidRPr="000A5296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 - Notes</w:t>
      </w:r>
    </w:p>
    <w:p w:rsidR="00A14F4F" w:rsidRPr="00A50C89" w:rsidRDefault="00A14F4F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color w:val="000000"/>
          <w:sz w:val="32"/>
          <w:szCs w:val="32"/>
          <w:lang w:val="en-GB"/>
        </w:rPr>
      </w:pPr>
    </w:p>
    <w:p w:rsidR="00A14F4F" w:rsidRDefault="00A14F4F" w:rsidP="005C045C">
      <w:pPr>
        <w:jc w:val="both"/>
        <w:rPr>
          <w:rFonts w:ascii="Arial" w:hAnsi="Arial"/>
          <w:b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Completing</w:t>
      </w:r>
      <w:r w:rsidR="00E84AF9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 the</w:t>
      </w:r>
      <w:r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 Application Form</w:t>
      </w:r>
    </w:p>
    <w:p w:rsidR="00A14F4F" w:rsidRDefault="00B8535F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  <w:r>
        <w:rPr>
          <w:rFonts w:ascii="Arial" w:hAnsi="Arial"/>
          <w:snapToGrid w:val="0"/>
          <w:sz w:val="24"/>
          <w:szCs w:val="24"/>
          <w:lang w:val="en-GB"/>
        </w:rPr>
        <w:t xml:space="preserve">Please complete electronically and </w:t>
      </w:r>
      <w:r w:rsidRPr="001C676B">
        <w:rPr>
          <w:rFonts w:ascii="Arial" w:hAnsi="Arial"/>
          <w:b/>
          <w:snapToGrid w:val="0"/>
          <w:sz w:val="24"/>
          <w:szCs w:val="24"/>
          <w:lang w:val="en-GB"/>
        </w:rPr>
        <w:t xml:space="preserve">e-mail to </w:t>
      </w:r>
      <w:r w:rsidR="00A63ECF" w:rsidRPr="001C676B">
        <w:rPr>
          <w:rFonts w:ascii="Arial" w:hAnsi="Arial"/>
          <w:b/>
          <w:snapToGrid w:val="0"/>
          <w:sz w:val="24"/>
          <w:szCs w:val="24"/>
          <w:lang w:val="en-GB"/>
        </w:rPr>
        <w:t>info@reapscotland.org.uk</w:t>
      </w:r>
      <w:r w:rsidR="003B40FE" w:rsidRPr="001C676B">
        <w:rPr>
          <w:rFonts w:ascii="Arial" w:hAnsi="Arial"/>
          <w:b/>
          <w:snapToGrid w:val="0"/>
          <w:sz w:val="24"/>
          <w:szCs w:val="24"/>
          <w:lang w:val="en-GB"/>
        </w:rPr>
        <w:t>.</w:t>
      </w:r>
      <w:r>
        <w:rPr>
          <w:rFonts w:ascii="Arial" w:hAnsi="Arial"/>
          <w:snapToGrid w:val="0"/>
          <w:sz w:val="24"/>
          <w:szCs w:val="24"/>
          <w:lang w:val="en-GB"/>
        </w:rPr>
        <w:t xml:space="preserve"> </w:t>
      </w:r>
      <w:r w:rsidR="00A63ECF">
        <w:rPr>
          <w:rFonts w:ascii="Arial" w:hAnsi="Arial"/>
          <w:snapToGrid w:val="0"/>
          <w:sz w:val="24"/>
          <w:szCs w:val="24"/>
          <w:lang w:val="en-GB"/>
        </w:rPr>
        <w:t>P</w:t>
      </w:r>
      <w:r>
        <w:rPr>
          <w:rFonts w:ascii="Arial" w:hAnsi="Arial"/>
          <w:snapToGrid w:val="0"/>
          <w:sz w:val="24"/>
          <w:szCs w:val="24"/>
          <w:lang w:val="en-GB"/>
        </w:rPr>
        <w:t xml:space="preserve">lease make sure you answer all the questions and also complete the </w:t>
      </w:r>
      <w:r w:rsidR="00EB6DC6">
        <w:rPr>
          <w:rFonts w:ascii="Arial" w:hAnsi="Arial"/>
          <w:snapToGrid w:val="0"/>
          <w:sz w:val="24"/>
          <w:szCs w:val="24"/>
          <w:lang w:val="en-GB"/>
        </w:rPr>
        <w:t>E</w:t>
      </w:r>
      <w:r w:rsidR="00A14F4F">
        <w:rPr>
          <w:rFonts w:ascii="Arial" w:hAnsi="Arial"/>
          <w:snapToGrid w:val="0"/>
          <w:sz w:val="24"/>
          <w:szCs w:val="24"/>
          <w:lang w:val="en-GB"/>
        </w:rPr>
        <w:t>qual Opportunities Form</w:t>
      </w:r>
      <w:r>
        <w:rPr>
          <w:rFonts w:ascii="Arial" w:hAnsi="Arial"/>
          <w:snapToGrid w:val="0"/>
          <w:sz w:val="24"/>
          <w:szCs w:val="24"/>
          <w:lang w:val="en-GB"/>
        </w:rPr>
        <w:t>.</w:t>
      </w:r>
      <w:r w:rsidR="007767F1">
        <w:rPr>
          <w:rFonts w:ascii="Arial" w:hAnsi="Arial"/>
          <w:snapToGrid w:val="0"/>
          <w:sz w:val="24"/>
          <w:szCs w:val="24"/>
          <w:lang w:val="en-GB"/>
        </w:rPr>
        <w:t xml:space="preserve"> If successful in gaining an interview, you may sign the application when attending.</w:t>
      </w:r>
    </w:p>
    <w:p w:rsidR="001C676B" w:rsidRPr="00706FAC" w:rsidRDefault="001C676B" w:rsidP="005C045C">
      <w:pPr>
        <w:jc w:val="both"/>
        <w:rPr>
          <w:rFonts w:ascii="Arial" w:hAnsi="Arial"/>
          <w:b/>
          <w:snapToGrid w:val="0"/>
          <w:color w:val="C00000"/>
          <w:sz w:val="24"/>
          <w:szCs w:val="24"/>
          <w:lang w:val="en-GB"/>
        </w:rPr>
      </w:pPr>
      <w:r w:rsidRPr="00706FAC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>The deadline for applica</w:t>
      </w:r>
      <w:r w:rsidR="00706FAC" w:rsidRPr="00706FAC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>tions for the Therapeutic Garden Worker</w:t>
      </w:r>
      <w:r w:rsidRPr="00706FAC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 xml:space="preserve"> post is </w:t>
      </w:r>
      <w:r w:rsidR="00706FAC" w:rsidRPr="00706FAC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 xml:space="preserve">on </w:t>
      </w:r>
      <w:r w:rsidRPr="00706FAC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>Thursday, 24</w:t>
      </w:r>
      <w:r w:rsidRPr="00706FAC">
        <w:rPr>
          <w:rFonts w:ascii="Arial" w:hAnsi="Arial"/>
          <w:b/>
          <w:snapToGrid w:val="0"/>
          <w:color w:val="C00000"/>
          <w:sz w:val="24"/>
          <w:szCs w:val="24"/>
          <w:vertAlign w:val="superscript"/>
          <w:lang w:val="en-GB"/>
        </w:rPr>
        <w:t>th</w:t>
      </w:r>
      <w:r w:rsidRPr="00706FAC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 xml:space="preserve"> June</w:t>
      </w:r>
      <w:r w:rsidR="006E0ECA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 xml:space="preserve"> 2021</w:t>
      </w:r>
      <w:bookmarkStart w:id="0" w:name="_GoBack"/>
      <w:bookmarkEnd w:id="0"/>
      <w:r w:rsidRPr="00706FAC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 xml:space="preserve"> at 10am.</w:t>
      </w:r>
    </w:p>
    <w:p w:rsidR="00A14F4F" w:rsidRDefault="00A14F4F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</w:p>
    <w:p w:rsidR="00A50C89" w:rsidRPr="00A14F4F" w:rsidRDefault="00A50C89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  <w:r w:rsidRPr="00A14F4F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Equal Opportunities Policy</w:t>
      </w:r>
    </w:p>
    <w:p w:rsidR="00A50C89" w:rsidRPr="00A50C89" w:rsidRDefault="00A50C89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  <w:r w:rsidRPr="00A50C89">
        <w:rPr>
          <w:rFonts w:ascii="Arial" w:hAnsi="Arial"/>
          <w:snapToGrid w:val="0"/>
          <w:sz w:val="24"/>
          <w:szCs w:val="24"/>
          <w:lang w:val="en-GB"/>
        </w:rPr>
        <w:t xml:space="preserve">REAP is committed to Equal Opportunities. To help us achieve our aim we need to collect and analyse information about </w:t>
      </w:r>
      <w:r w:rsidR="006C48B1">
        <w:rPr>
          <w:rFonts w:ascii="Arial" w:hAnsi="Arial"/>
          <w:snapToGrid w:val="0"/>
          <w:sz w:val="24"/>
          <w:szCs w:val="24"/>
          <w:lang w:val="en-GB"/>
        </w:rPr>
        <w:t>people applying for jobs with this organisation</w:t>
      </w:r>
      <w:r w:rsidRPr="00A50C89">
        <w:rPr>
          <w:rFonts w:ascii="Arial" w:hAnsi="Arial"/>
          <w:snapToGrid w:val="0"/>
          <w:sz w:val="24"/>
          <w:szCs w:val="24"/>
          <w:lang w:val="en-GB"/>
        </w:rPr>
        <w:t xml:space="preserve">. </w:t>
      </w:r>
      <w:r w:rsidR="006C48B1">
        <w:rPr>
          <w:rFonts w:ascii="Arial" w:hAnsi="Arial"/>
          <w:snapToGrid w:val="0"/>
          <w:sz w:val="24"/>
          <w:szCs w:val="24"/>
          <w:lang w:val="en-GB"/>
        </w:rPr>
        <w:t xml:space="preserve">Please complete the </w:t>
      </w:r>
      <w:r w:rsidR="00A63ECF">
        <w:rPr>
          <w:rFonts w:ascii="Arial" w:hAnsi="Arial"/>
          <w:snapToGrid w:val="0"/>
          <w:sz w:val="24"/>
          <w:szCs w:val="24"/>
          <w:lang w:val="en-GB"/>
        </w:rPr>
        <w:t xml:space="preserve">Equal Opportunities form available on the REAP website </w:t>
      </w:r>
      <w:r w:rsidRPr="00A50C89">
        <w:rPr>
          <w:rFonts w:ascii="Arial" w:hAnsi="Arial"/>
          <w:snapToGrid w:val="0"/>
          <w:sz w:val="24"/>
          <w:szCs w:val="24"/>
          <w:lang w:val="en-GB"/>
        </w:rPr>
        <w:t>and return it with your application</w:t>
      </w:r>
      <w:r w:rsidR="00A14F4F">
        <w:rPr>
          <w:rFonts w:ascii="Arial" w:hAnsi="Arial"/>
          <w:snapToGrid w:val="0"/>
          <w:sz w:val="24"/>
          <w:szCs w:val="24"/>
          <w:lang w:val="en-GB"/>
        </w:rPr>
        <w:t>.</w:t>
      </w:r>
    </w:p>
    <w:p w:rsidR="00A50C89" w:rsidRDefault="00A50C89" w:rsidP="005C045C">
      <w:pPr>
        <w:tabs>
          <w:tab w:val="left" w:pos="709"/>
        </w:tabs>
        <w:jc w:val="both"/>
        <w:rPr>
          <w:rFonts w:ascii="Arial" w:hAnsi="Arial"/>
          <w:snapToGrid w:val="0"/>
          <w:sz w:val="24"/>
          <w:szCs w:val="24"/>
          <w:lang w:val="en-GB"/>
        </w:rPr>
      </w:pPr>
    </w:p>
    <w:p w:rsidR="00785537" w:rsidRPr="00A50C89" w:rsidRDefault="00785537" w:rsidP="005C045C">
      <w:pPr>
        <w:tabs>
          <w:tab w:val="left" w:pos="709"/>
        </w:tabs>
        <w:jc w:val="both"/>
        <w:rPr>
          <w:rFonts w:ascii="Arial" w:hAnsi="Arial"/>
          <w:snapToGrid w:val="0"/>
          <w:sz w:val="24"/>
          <w:szCs w:val="24"/>
          <w:lang w:val="en-GB"/>
        </w:rPr>
      </w:pPr>
    </w:p>
    <w:p w:rsidR="00A50C89" w:rsidRPr="00A14F4F" w:rsidRDefault="00A14F4F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sz w:val="24"/>
          <w:szCs w:val="24"/>
          <w:lang w:val="en-GB"/>
        </w:rPr>
      </w:pPr>
      <w:r w:rsidRPr="00A14F4F">
        <w:rPr>
          <w:rFonts w:ascii="Arial" w:hAnsi="Arial"/>
          <w:b/>
          <w:snapToGrid w:val="0"/>
          <w:sz w:val="24"/>
          <w:szCs w:val="24"/>
          <w:lang w:val="en-GB"/>
        </w:rPr>
        <w:t xml:space="preserve">Working &amp; Living in the </w:t>
      </w:r>
      <w:smartTag w:uri="urn:schemas-microsoft-com:office:smarttags" w:element="country-region">
        <w:smartTag w:uri="urn:schemas-microsoft-com:office:smarttags" w:element="place">
          <w:r w:rsidRPr="00A14F4F">
            <w:rPr>
              <w:rFonts w:ascii="Arial" w:hAnsi="Arial"/>
              <w:b/>
              <w:snapToGrid w:val="0"/>
              <w:sz w:val="24"/>
              <w:szCs w:val="24"/>
              <w:lang w:val="en-GB"/>
            </w:rPr>
            <w:t>UK</w:t>
          </w:r>
        </w:smartTag>
      </w:smartTag>
    </w:p>
    <w:p w:rsidR="00A50C89" w:rsidRPr="00785537" w:rsidRDefault="00A50C89" w:rsidP="005C045C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There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are certain legal restrictions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which apply to employment in the UK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which make i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t possible for </w:t>
      </w:r>
      <w:r w:rsidR="00785537"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REAP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to apply for work permits from the British 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G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overnment 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only when 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if there are no suitable candidates who are normally resident in the UK or who are national of the European Economic Area. Further information on the UK Government's im</w:t>
      </w:r>
      <w:r w:rsidR="00461C5C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migration policy can be found at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</w:t>
      </w:r>
      <w:r w:rsidRPr="00785537">
        <w:rPr>
          <w:rFonts w:ascii="Arial" w:hAnsi="Arial" w:cs="Arial"/>
          <w:i/>
          <w:color w:val="000000"/>
          <w:sz w:val="24"/>
          <w:szCs w:val="24"/>
        </w:rPr>
        <w:t>www.homeoffice.gov.uk</w:t>
      </w:r>
      <w:r w:rsidR="00785537">
        <w:rPr>
          <w:rFonts w:ascii="Arial" w:hAnsi="Arial" w:cs="Arial"/>
          <w:i/>
          <w:color w:val="000000"/>
          <w:sz w:val="24"/>
          <w:szCs w:val="24"/>
        </w:rPr>
        <w:t>.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The British Asylum and Immigration Act 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1996 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requires that all successful candidates must provide evidence of their immigration status and eligibility to work in the </w:t>
      </w:r>
      <w:smartTag w:uri="urn:schemas-microsoft-com:office:smarttags" w:element="country-region">
        <w:smartTag w:uri="urn:schemas-microsoft-com:office:smarttags" w:element="place">
          <w:r w:rsidRPr="00785537">
            <w:rPr>
              <w:rFonts w:ascii="Arial" w:hAnsi="Arial" w:cs="Arial"/>
              <w:snapToGrid w:val="0"/>
              <w:color w:val="000000"/>
              <w:sz w:val="24"/>
              <w:szCs w:val="24"/>
              <w:lang w:val="en-GB"/>
            </w:rPr>
            <w:t>UK</w:t>
          </w:r>
        </w:smartTag>
      </w:smartTag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. You will be asked to provide </w:t>
      </w:r>
      <w:r w:rsidR="00461C5C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such 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evidence, if you are called for an interview.</w:t>
      </w:r>
    </w:p>
    <w:p w:rsidR="00A50C89" w:rsidRDefault="00A50C89" w:rsidP="005C045C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</w:p>
    <w:p w:rsidR="00785537" w:rsidRDefault="00785537" w:rsidP="005C045C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</w:p>
    <w:p w:rsidR="00785537" w:rsidRPr="00785537" w:rsidRDefault="00785537" w:rsidP="005C045C">
      <w:pPr>
        <w:jc w:val="both"/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</w:pPr>
      <w:r w:rsidRPr="00785537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Interview Expenses</w:t>
      </w:r>
    </w:p>
    <w:p w:rsidR="00A50C89" w:rsidRPr="008A365E" w:rsidRDefault="00785537" w:rsidP="008A365E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REAP will meet the cost of all reasonable travel expenses but not for </w:t>
      </w:r>
      <w:r w:rsidR="00461C5C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travel </w:t>
      </w:r>
      <w:r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from </w:t>
      </w:r>
      <w:r w:rsidR="008A365E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outside the UK.</w:t>
      </w:r>
    </w:p>
    <w:p w:rsidR="00785537" w:rsidRDefault="00785537" w:rsidP="005C045C">
      <w:pPr>
        <w:tabs>
          <w:tab w:val="left" w:pos="709"/>
        </w:tabs>
        <w:jc w:val="both"/>
        <w:rPr>
          <w:rFonts w:ascii="Arial" w:hAnsi="Arial"/>
          <w:i/>
          <w:snapToGrid w:val="0"/>
          <w:sz w:val="18"/>
          <w:lang w:val="en-GB"/>
        </w:rPr>
      </w:pPr>
    </w:p>
    <w:p w:rsidR="003B40FE" w:rsidRDefault="003B40FE" w:rsidP="005C045C">
      <w:pPr>
        <w:tabs>
          <w:tab w:val="left" w:pos="709"/>
        </w:tabs>
        <w:jc w:val="center"/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</w:p>
    <w:p w:rsidR="00531E45" w:rsidRPr="00531E45" w:rsidRDefault="008101CE" w:rsidP="00531E45">
      <w:pPr>
        <w:tabs>
          <w:tab w:val="left" w:pos="709"/>
        </w:tabs>
        <w:jc w:val="center"/>
        <w:rPr>
          <w:rFonts w:ascii="Arial" w:hAnsi="Arial" w:cs="Arial"/>
          <w:b/>
          <w:sz w:val="28"/>
          <w:szCs w:val="28"/>
        </w:rPr>
      </w:pPr>
      <w:r w:rsidRPr="008101CE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Employm</w:t>
      </w:r>
      <w:r w:rsidR="00EA476F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ent Application for the Post of</w:t>
      </w:r>
      <w:r w:rsidR="00531E45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 </w:t>
      </w:r>
      <w:r w:rsidR="00706FAC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Therapeutic</w:t>
      </w:r>
      <w:r w:rsidR="00E73AC1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 Garden</w:t>
      </w:r>
      <w:r w:rsidR="00706FAC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 Worker</w:t>
      </w:r>
    </w:p>
    <w:p w:rsidR="005C045C" w:rsidRDefault="005C045C" w:rsidP="005C045C">
      <w:pPr>
        <w:rPr>
          <w:rFonts w:ascii="Arial" w:hAnsi="Arial"/>
          <w:i/>
          <w:snapToGrid w:val="0"/>
          <w:sz w:val="22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Full Name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color w:val="808080"/>
              </w:rPr>
            </w:pPr>
          </w:p>
        </w:tc>
        <w:tc>
          <w:tcPr>
            <w:tcW w:w="4536" w:type="dxa"/>
            <w:vMerge w:val="restart"/>
            <w:shd w:val="clear" w:color="auto" w:fill="auto"/>
          </w:tcPr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Home Address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-mail Address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  <w:vMerge/>
            <w:shd w:val="clear" w:color="auto" w:fill="auto"/>
          </w:tcPr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Home Telephone Number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  <w:vMerge/>
          </w:tcPr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Mobile Telephone Number</w:t>
            </w:r>
          </w:p>
          <w:p w:rsidR="00EA476F" w:rsidRDefault="00EA476F" w:rsidP="00531E45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ytime Telephone Number</w:t>
            </w:r>
          </w:p>
          <w:p w:rsidR="00246225" w:rsidRPr="00CB2118" w:rsidRDefault="00246225" w:rsidP="005C045C">
            <w:pPr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E73AC1" w:rsidRDefault="00E73AC1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3C4A91" w:rsidRPr="00731B0B" w:rsidRDefault="003C4A91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  <w:r w:rsidRPr="00731B0B">
        <w:rPr>
          <w:rFonts w:ascii="Arial" w:hAnsi="Arial"/>
          <w:b/>
          <w:snapToGrid w:val="0"/>
          <w:sz w:val="24"/>
          <w:szCs w:val="24"/>
          <w:lang w:val="en-GB"/>
        </w:rPr>
        <w:t>Present or most recent employment/voluntary work</w:t>
      </w:r>
    </w:p>
    <w:p w:rsidR="00731B0B" w:rsidRPr="00731B0B" w:rsidRDefault="00731B0B" w:rsidP="005C045C">
      <w:pPr>
        <w:tabs>
          <w:tab w:val="left" w:pos="3566"/>
          <w:tab w:val="left" w:pos="6690"/>
        </w:tabs>
        <w:rPr>
          <w:rFonts w:ascii="Arial" w:hAnsi="Arial"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731B0B" w:rsidRPr="00731B0B">
        <w:trPr>
          <w:trHeight w:val="376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Post held</w:t>
            </w:r>
          </w:p>
          <w:p w:rsidR="00731B0B" w:rsidRPr="00731B0B" w:rsidRDefault="00731B0B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alary</w:t>
            </w:r>
          </w:p>
          <w:p w:rsidR="00246225" w:rsidRPr="00731B0B" w:rsidRDefault="00246225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31B0B" w:rsidRPr="00731B0B">
        <w:trPr>
          <w:trHeight w:val="360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te started</w:t>
            </w:r>
          </w:p>
          <w:p w:rsidR="00731B0B" w:rsidRPr="00731B0B" w:rsidRDefault="00731B0B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If left, date left</w:t>
            </w:r>
          </w:p>
          <w:p w:rsidR="00246225" w:rsidRPr="00731B0B" w:rsidRDefault="00246225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31B0B" w:rsidRPr="00731B0B">
        <w:trPr>
          <w:trHeight w:val="360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Name </w:t>
            </w:r>
            <w:r w:rsidR="00EA476F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and Address 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of 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mployer</w:t>
            </w:r>
          </w:p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731B0B" w:rsidRP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EA476F" w:rsidRPr="00731B0B">
        <w:trPr>
          <w:trHeight w:val="376"/>
          <w:jc w:val="center"/>
        </w:trPr>
        <w:tc>
          <w:tcPr>
            <w:tcW w:w="9072" w:type="dxa"/>
            <w:gridSpan w:val="2"/>
          </w:tcPr>
          <w:p w:rsidR="00EA476F" w:rsidRDefault="00EA476F" w:rsidP="00EA476F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EA476F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uties &amp; Responsibilities</w:t>
            </w:r>
          </w:p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3C4A91" w:rsidRPr="00731B0B">
        <w:trPr>
          <w:trHeight w:val="751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3C4A91" w:rsidRP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Reason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(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)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for Leaving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this Employment</w:t>
            </w:r>
          </w:p>
          <w:p w:rsidR="00731B0B" w:rsidRPr="00731B0B" w:rsidRDefault="00731B0B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31B0B" w:rsidRPr="00731B0B" w:rsidRDefault="00731B0B" w:rsidP="005C045C">
      <w:pPr>
        <w:tabs>
          <w:tab w:val="left" w:pos="3566"/>
          <w:tab w:val="left" w:pos="6690"/>
        </w:tabs>
        <w:rPr>
          <w:rFonts w:ascii="Arial" w:hAnsi="Arial"/>
          <w:snapToGrid w:val="0"/>
          <w:sz w:val="24"/>
          <w:szCs w:val="24"/>
          <w:lang w:val="en-GB"/>
        </w:rPr>
      </w:pPr>
      <w:r w:rsidRPr="00731B0B">
        <w:rPr>
          <w:rFonts w:ascii="Arial" w:hAnsi="Arial"/>
          <w:b/>
          <w:snapToGrid w:val="0"/>
          <w:sz w:val="24"/>
          <w:szCs w:val="24"/>
          <w:lang w:val="en-GB"/>
        </w:rPr>
        <w:t>Details of your previous appointments (except for the most recent)</w:t>
      </w:r>
    </w:p>
    <w:p w:rsidR="003C4A91" w:rsidRPr="00731B0B" w:rsidRDefault="003C4A91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7C7CFA" w:rsidRPr="00731B0B">
        <w:trPr>
          <w:trHeight w:val="376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Name of 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mployer</w:t>
            </w:r>
          </w:p>
          <w:p w:rsidR="007C7CFA" w:rsidRPr="00731B0B" w:rsidRDefault="007C7CFA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Post held</w:t>
            </w: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60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te started</w:t>
            </w:r>
          </w:p>
          <w:p w:rsidR="005C045C" w:rsidRPr="00731B0B" w:rsidRDefault="005C045C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ate left</w:t>
            </w:r>
          </w:p>
          <w:p w:rsidR="00246225" w:rsidRPr="00731B0B" w:rsidRDefault="00246225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76"/>
          <w:jc w:val="center"/>
        </w:trPr>
        <w:tc>
          <w:tcPr>
            <w:tcW w:w="9072" w:type="dxa"/>
            <w:gridSpan w:val="2"/>
          </w:tcPr>
          <w:p w:rsidR="005C045C" w:rsidRPr="004B3B70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4B3B70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4B3B70">
              <w:rPr>
                <w:rFonts w:ascii="Arial" w:hAnsi="Arial"/>
                <w:b/>
                <w:snapToGrid w:val="0"/>
                <w:color w:val="808080"/>
                <w:lang w:val="en-GB"/>
              </w:rPr>
              <w:t>Duties &amp; Responsibilities</w:t>
            </w:r>
          </w:p>
          <w:p w:rsidR="007C7CFA" w:rsidRPr="004B3B70" w:rsidRDefault="007C7CFA" w:rsidP="00531E45">
            <w:pPr>
              <w:jc w:val="both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751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Reason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(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)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for Leaving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this Employment</w:t>
            </w: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5C045C" w:rsidRPr="00731B0B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31B0B" w:rsidRPr="005C045C" w:rsidRDefault="00731B0B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7C7CFA" w:rsidRPr="00731B0B">
        <w:trPr>
          <w:trHeight w:val="376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Name of 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mployer</w:t>
            </w:r>
          </w:p>
          <w:p w:rsidR="005C045C" w:rsidRPr="00731B0B" w:rsidRDefault="005C045C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Post held</w:t>
            </w: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60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te started</w:t>
            </w:r>
          </w:p>
          <w:p w:rsidR="005C045C" w:rsidRPr="00731B0B" w:rsidRDefault="005C045C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ate left</w:t>
            </w:r>
          </w:p>
          <w:p w:rsidR="00CB2118" w:rsidRPr="00731B0B" w:rsidRDefault="00CB2118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76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uties &amp; Responsibilities</w:t>
            </w:r>
          </w:p>
          <w:p w:rsidR="007C7CFA" w:rsidRPr="00731B0B" w:rsidRDefault="007C7CFA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751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Reason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(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)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for Leaving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this Employment</w:t>
            </w:r>
          </w:p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31B0B" w:rsidRPr="005C045C" w:rsidRDefault="00731B0B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E84AF9" w:rsidRPr="00E84AF9" w:rsidRDefault="00E84AF9" w:rsidP="00B8535F">
      <w:pPr>
        <w:rPr>
          <w:rFonts w:ascii="Arial" w:hAnsi="Arial"/>
          <w:sz w:val="18"/>
          <w:szCs w:val="18"/>
        </w:rPr>
      </w:pPr>
      <w:r w:rsidRPr="00E84AF9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Do you have the right to work and live in the UK?</w:t>
      </w:r>
    </w:p>
    <w:p w:rsidR="00B8535F" w:rsidRDefault="00E73AC1" w:rsidP="00B8535F">
      <w:pPr>
        <w:jc w:val="both"/>
        <w:rPr>
          <w:rFonts w:ascii="Arial" w:hAnsi="Arial"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31115</wp:posOffset>
                </wp:positionV>
                <wp:extent cx="179705" cy="134620"/>
                <wp:effectExtent l="0" t="0" r="0" b="0"/>
                <wp:wrapNone/>
                <wp:docPr id="2" name="Rectangl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79705" cy="13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310.1pt;margin-top:2.45pt;width:14.15pt;height:10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">
                <o:lock v:ext="edit" aspectratio="t"/>
              </v:rect>
            </w:pict>
          </mc:Fallback>
        </mc:AlternateContent>
      </w:r>
      <w:r w:rsidR="00E84AF9">
        <w:rPr>
          <w:rFonts w:ascii="Arial" w:hAnsi="Arial"/>
          <w:sz w:val="24"/>
          <w:szCs w:val="24"/>
        </w:rPr>
        <w:tab/>
      </w:r>
      <w:r w:rsidR="00E84AF9">
        <w:rPr>
          <w:rFonts w:ascii="Arial" w:hAnsi="Arial"/>
          <w:sz w:val="24"/>
          <w:szCs w:val="24"/>
        </w:rPr>
        <w:tab/>
      </w:r>
      <w:r w:rsidR="00E84AF9">
        <w:rPr>
          <w:rFonts w:ascii="Arial" w:hAnsi="Arial"/>
          <w:sz w:val="24"/>
          <w:szCs w:val="24"/>
        </w:rPr>
        <w:tab/>
      </w:r>
      <w:r w:rsidR="007C7CFA">
        <w:rPr>
          <w:rFonts w:ascii="Arial" w:hAnsi="Arial"/>
          <w:sz w:val="24"/>
          <w:szCs w:val="24"/>
        </w:rPr>
        <w:t>Yes</w:t>
      </w:r>
      <w:r w:rsidR="00CB2118">
        <w:rPr>
          <w:rFonts w:ascii="Arial" w:hAnsi="Arial"/>
          <w:sz w:val="24"/>
          <w:szCs w:val="24"/>
        </w:rPr>
        <w:tab/>
      </w:r>
      <w:r w:rsidR="001E7FB8" w:rsidRPr="001E7FB8">
        <w:rPr>
          <w:rFonts w:ascii="Arial" w:hAnsi="Arial"/>
          <w:sz w:val="36"/>
          <w:szCs w:val="24"/>
        </w:rPr>
        <w:sym w:font="Wingdings" w:char="F0FC"/>
      </w:r>
      <w:r w:rsidR="00A14F4F" w:rsidRPr="00A50C89">
        <w:rPr>
          <w:rFonts w:ascii="Arial" w:hAnsi="Arial"/>
          <w:sz w:val="24"/>
          <w:szCs w:val="24"/>
        </w:rPr>
        <w:tab/>
      </w:r>
      <w:r w:rsidR="00A14F4F" w:rsidRPr="00A50C89">
        <w:rPr>
          <w:rFonts w:ascii="Arial" w:hAnsi="Arial"/>
          <w:sz w:val="24"/>
          <w:szCs w:val="24"/>
        </w:rPr>
        <w:tab/>
      </w:r>
      <w:r w:rsidR="00A14F4F" w:rsidRPr="00A50C89">
        <w:rPr>
          <w:rFonts w:ascii="Arial" w:hAnsi="Arial"/>
          <w:sz w:val="24"/>
          <w:szCs w:val="24"/>
        </w:rPr>
        <w:tab/>
      </w:r>
      <w:r w:rsidR="00A14F4F" w:rsidRPr="00A50C89">
        <w:rPr>
          <w:rFonts w:ascii="Arial" w:hAnsi="Arial"/>
          <w:sz w:val="24"/>
          <w:szCs w:val="24"/>
        </w:rPr>
        <w:tab/>
        <w:t>N</w:t>
      </w:r>
      <w:r w:rsidR="007C7CFA">
        <w:rPr>
          <w:rFonts w:ascii="Arial" w:hAnsi="Arial"/>
          <w:sz w:val="24"/>
          <w:szCs w:val="24"/>
        </w:rPr>
        <w:t>o</w:t>
      </w:r>
    </w:p>
    <w:p w:rsidR="003C4A91" w:rsidRPr="00481B96" w:rsidRDefault="00E73AC1" w:rsidP="005C045C">
      <w:pPr>
        <w:jc w:val="both"/>
        <w:rPr>
          <w:rFonts w:ascii="Arial" w:hAnsi="Arial"/>
          <w:b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P</w:t>
      </w:r>
      <w:r w:rsidR="00481B96" w:rsidRPr="00481B96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lease provide the details of two Referees </w:t>
      </w:r>
      <w:r w:rsidR="003C4A91" w:rsidRPr="00481B96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who can comment on your ability to do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>this job.</w:t>
      </w:r>
      <w:r w:rsidR="008B222D">
        <w:rPr>
          <w:rFonts w:ascii="Arial" w:hAnsi="Arial"/>
          <w:b/>
          <w:snapToGrid w:val="0"/>
          <w:sz w:val="24"/>
          <w:szCs w:val="24"/>
          <w:lang w:val="en-GB"/>
        </w:rPr>
        <w:t xml:space="preserve">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>O</w:t>
      </w:r>
      <w:r w:rsidR="003C4A91" w:rsidRPr="00481B96">
        <w:rPr>
          <w:rFonts w:ascii="Arial" w:hAnsi="Arial"/>
          <w:b/>
          <w:snapToGrid w:val="0"/>
          <w:sz w:val="24"/>
          <w:szCs w:val="24"/>
          <w:lang w:val="en-GB"/>
        </w:rPr>
        <w:t xml:space="preserve">ne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 xml:space="preserve">referee </w:t>
      </w:r>
      <w:r w:rsidR="003C4A91" w:rsidRPr="00481B96">
        <w:rPr>
          <w:rFonts w:ascii="Arial" w:hAnsi="Arial"/>
          <w:b/>
          <w:snapToGrid w:val="0"/>
          <w:sz w:val="24"/>
          <w:szCs w:val="24"/>
          <w:lang w:val="en-GB"/>
        </w:rPr>
        <w:t>must be your present or most recent employer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 xml:space="preserve">. Neither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lastRenderedPageBreak/>
        <w:t>referee should be a family member. Both referees should have known you for a period of at least 1 year.</w:t>
      </w:r>
      <w:r w:rsidR="00F61AE8">
        <w:rPr>
          <w:rFonts w:ascii="Arial" w:hAnsi="Arial"/>
          <w:b/>
          <w:snapToGrid w:val="0"/>
          <w:sz w:val="24"/>
          <w:szCs w:val="24"/>
          <w:lang w:val="en-GB"/>
        </w:rPr>
        <w:t xml:space="preserve"> All references will be taken prior to offer of employment.</w:t>
      </w:r>
    </w:p>
    <w:p w:rsidR="003C4A91" w:rsidRPr="00481B96" w:rsidRDefault="003C4A91" w:rsidP="005C045C">
      <w:pPr>
        <w:jc w:val="both"/>
        <w:rPr>
          <w:rFonts w:ascii="Arial" w:hAnsi="Arial"/>
          <w:b/>
          <w:snapToGrid w:val="0"/>
          <w:sz w:val="24"/>
          <w:szCs w:val="24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6"/>
        <w:gridCol w:w="6236"/>
      </w:tblGrid>
      <w:tr w:rsidR="008B222D" w:rsidRPr="00481B96">
        <w:trPr>
          <w:trHeight w:hRule="exact" w:val="678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Name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3C4A91" w:rsidRPr="00481B96">
        <w:trPr>
          <w:trHeight w:hRule="exact" w:val="1272"/>
          <w:jc w:val="center"/>
        </w:trPr>
        <w:tc>
          <w:tcPr>
            <w:tcW w:w="2836" w:type="dxa"/>
            <w:vAlign w:val="center"/>
          </w:tcPr>
          <w:p w:rsidR="00481B96" w:rsidRPr="00481B96" w:rsidRDefault="003C4A91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Address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3C4A91" w:rsidRPr="00481B96">
        <w:trPr>
          <w:trHeight w:hRule="exact" w:val="553"/>
          <w:jc w:val="center"/>
        </w:trPr>
        <w:tc>
          <w:tcPr>
            <w:tcW w:w="2836" w:type="dxa"/>
            <w:vAlign w:val="center"/>
          </w:tcPr>
          <w:p w:rsidR="003C4A91" w:rsidRPr="00481B96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Telephone</w:t>
            </w:r>
          </w:p>
        </w:tc>
        <w:tc>
          <w:tcPr>
            <w:tcW w:w="6236" w:type="dxa"/>
          </w:tcPr>
          <w:p w:rsidR="003C4A91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4B3B70">
              <w:rPr>
                <w:rFonts w:ascii="Calibri" w:hAnsi="Calibri"/>
                <w:color w:val="808080"/>
                <w:sz w:val="22"/>
              </w:rPr>
              <w:tab/>
            </w:r>
          </w:p>
        </w:tc>
      </w:tr>
      <w:tr w:rsidR="003C4A91" w:rsidRPr="00481B96">
        <w:trPr>
          <w:trHeight w:hRule="exact" w:val="575"/>
          <w:jc w:val="center"/>
        </w:trPr>
        <w:tc>
          <w:tcPr>
            <w:tcW w:w="2836" w:type="dxa"/>
            <w:vAlign w:val="center"/>
          </w:tcPr>
          <w:p w:rsidR="003C4A91" w:rsidRPr="00481B96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Email</w:t>
            </w:r>
          </w:p>
        </w:tc>
        <w:tc>
          <w:tcPr>
            <w:tcW w:w="6236" w:type="dxa"/>
          </w:tcPr>
          <w:p w:rsidR="00481B96" w:rsidRPr="004B3B70" w:rsidRDefault="00481B96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481B96" w:rsidRPr="004B3B70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481B96" w:rsidRPr="004B3B70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3C4A91" w:rsidRPr="00481B96">
        <w:trPr>
          <w:trHeight w:hRule="exact" w:val="1555"/>
          <w:jc w:val="center"/>
        </w:trPr>
        <w:tc>
          <w:tcPr>
            <w:tcW w:w="2836" w:type="dxa"/>
            <w:vAlign w:val="center"/>
          </w:tcPr>
          <w:p w:rsidR="00481B96" w:rsidRPr="00481B96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In what capacity does this person know you?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br/>
              <w:t>(e.g. work colleague, personal friend)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3C4A91" w:rsidRPr="004B3B70" w:rsidRDefault="003C4A91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C7CFA" w:rsidRDefault="007C7CFA" w:rsidP="005C045C">
      <w:pPr>
        <w:rPr>
          <w:rFonts w:ascii="Arial" w:hAnsi="Arial"/>
          <w:b/>
          <w:snapToGrid w:val="0"/>
          <w:color w:val="000000"/>
          <w:sz w:val="12"/>
          <w:szCs w:val="12"/>
          <w:lang w:val="en-GB"/>
        </w:rPr>
      </w:pPr>
    </w:p>
    <w:p w:rsidR="008B222D" w:rsidRPr="008B222D" w:rsidRDefault="008B222D" w:rsidP="005C045C">
      <w:pPr>
        <w:rPr>
          <w:rFonts w:ascii="Arial" w:hAnsi="Arial"/>
          <w:b/>
          <w:snapToGrid w:val="0"/>
          <w:color w:val="00000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6"/>
        <w:gridCol w:w="6236"/>
      </w:tblGrid>
      <w:tr w:rsidR="008B222D" w:rsidRPr="00481B96">
        <w:trPr>
          <w:trHeight w:hRule="exact" w:val="678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Name</w:t>
            </w:r>
          </w:p>
        </w:tc>
        <w:tc>
          <w:tcPr>
            <w:tcW w:w="6236" w:type="dxa"/>
          </w:tcPr>
          <w:p w:rsidR="008B222D" w:rsidRPr="00863C41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1272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Address</w:t>
            </w:r>
          </w:p>
        </w:tc>
        <w:tc>
          <w:tcPr>
            <w:tcW w:w="6236" w:type="dxa"/>
          </w:tcPr>
          <w:p w:rsidR="008B222D" w:rsidRPr="004B3B70" w:rsidRDefault="008B222D" w:rsidP="00531E45">
            <w:pPr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553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Telephone</w:t>
            </w:r>
          </w:p>
        </w:tc>
        <w:tc>
          <w:tcPr>
            <w:tcW w:w="6236" w:type="dxa"/>
          </w:tcPr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575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Email</w:t>
            </w:r>
          </w:p>
        </w:tc>
        <w:tc>
          <w:tcPr>
            <w:tcW w:w="6236" w:type="dxa"/>
          </w:tcPr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1555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In what capacity does this person know you?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br/>
              <w:t>(e.g. work colleague, personal friend)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5C045C" w:rsidRDefault="005C045C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8B222D" w:rsidRDefault="008B222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  <w:r>
        <w:rPr>
          <w:rFonts w:ascii="Arial" w:hAnsi="Arial"/>
          <w:b/>
          <w:snapToGrid w:val="0"/>
          <w:sz w:val="24"/>
          <w:szCs w:val="24"/>
          <w:lang w:val="en-GB"/>
        </w:rPr>
        <w:t>E</w:t>
      </w:r>
      <w:r w:rsidR="007C7CFA" w:rsidRPr="008B222D">
        <w:rPr>
          <w:rFonts w:ascii="Arial" w:hAnsi="Arial"/>
          <w:b/>
          <w:snapToGrid w:val="0"/>
          <w:sz w:val="24"/>
          <w:szCs w:val="24"/>
          <w:lang w:val="en-GB"/>
        </w:rPr>
        <w:t>ducation</w:t>
      </w: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 &amp; Q</w:t>
      </w:r>
      <w:r w:rsidR="007C7CFA" w:rsidRPr="008B222D">
        <w:rPr>
          <w:rFonts w:ascii="Arial" w:hAnsi="Arial"/>
          <w:b/>
          <w:snapToGrid w:val="0"/>
          <w:sz w:val="24"/>
          <w:szCs w:val="24"/>
          <w:lang w:val="en-GB"/>
        </w:rPr>
        <w:t>ualifications</w:t>
      </w:r>
    </w:p>
    <w:p w:rsidR="008B222D" w:rsidRPr="00C710C4" w:rsidRDefault="008B222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976CD1" w:rsidRDefault="008B222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Please list your </w:t>
      </w:r>
      <w:r w:rsidR="00976CD1">
        <w:rPr>
          <w:rFonts w:ascii="Arial" w:hAnsi="Arial"/>
          <w:b/>
          <w:snapToGrid w:val="0"/>
          <w:sz w:val="24"/>
          <w:szCs w:val="24"/>
          <w:lang w:val="en-GB"/>
        </w:rPr>
        <w:t>educational successes with dates</w:t>
      </w:r>
      <w:r w:rsidR="00D83F25">
        <w:rPr>
          <w:rFonts w:ascii="Arial" w:hAnsi="Arial"/>
          <w:b/>
          <w:snapToGrid w:val="0"/>
          <w:sz w:val="24"/>
          <w:szCs w:val="24"/>
          <w:lang w:val="en-GB"/>
        </w:rPr>
        <w:t>.</w:t>
      </w:r>
      <w:r w:rsidR="00FE4B9D">
        <w:rPr>
          <w:rFonts w:ascii="Arial" w:hAnsi="Arial"/>
          <w:b/>
          <w:snapToGrid w:val="0"/>
          <w:sz w:val="24"/>
          <w:szCs w:val="24"/>
          <w:lang w:val="en-GB"/>
        </w:rPr>
        <w:t xml:space="preserve"> </w:t>
      </w:r>
    </w:p>
    <w:p w:rsidR="00976CD1" w:rsidRPr="00976CD1" w:rsidRDefault="00976CD1" w:rsidP="005C045C">
      <w:pPr>
        <w:rPr>
          <w:rFonts w:ascii="Arial" w:hAnsi="Arial"/>
          <w:b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2"/>
        <w:gridCol w:w="1700"/>
      </w:tblGrid>
      <w:tr w:rsidR="00976CD1" w:rsidRPr="00976CD1">
        <w:trPr>
          <w:trHeight w:val="469"/>
          <w:jc w:val="center"/>
        </w:trPr>
        <w:tc>
          <w:tcPr>
            <w:tcW w:w="7372" w:type="dxa"/>
            <w:vAlign w:val="center"/>
          </w:tcPr>
          <w:p w:rsidR="00976CD1" w:rsidRPr="00976CD1" w:rsidRDefault="00976CD1" w:rsidP="005C045C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976CD1">
              <w:rPr>
                <w:rFonts w:ascii="Arial" w:hAnsi="Arial"/>
                <w:b/>
                <w:snapToGrid w:val="0"/>
                <w:color w:val="808080"/>
                <w:lang w:val="en-GB"/>
              </w:rPr>
              <w:t>Course, Subject, Level &amp; Grade Awarded</w:t>
            </w:r>
          </w:p>
        </w:tc>
        <w:tc>
          <w:tcPr>
            <w:tcW w:w="1700" w:type="dxa"/>
            <w:vAlign w:val="center"/>
          </w:tcPr>
          <w:p w:rsidR="00976CD1" w:rsidRPr="00976CD1" w:rsidRDefault="00976CD1" w:rsidP="005C045C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976CD1">
              <w:rPr>
                <w:rFonts w:ascii="Arial" w:hAnsi="Arial"/>
                <w:b/>
                <w:snapToGrid w:val="0"/>
                <w:color w:val="808080"/>
                <w:lang w:val="en-GB"/>
              </w:rPr>
              <w:t>Date</w:t>
            </w:r>
          </w:p>
        </w:tc>
      </w:tr>
      <w:tr w:rsidR="00976CD1">
        <w:trPr>
          <w:trHeight w:val="560"/>
          <w:jc w:val="center"/>
        </w:trPr>
        <w:tc>
          <w:tcPr>
            <w:tcW w:w="7372" w:type="dxa"/>
          </w:tcPr>
          <w:p w:rsidR="00CB2118" w:rsidRPr="004B3B70" w:rsidRDefault="00CB2118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54"/>
          <w:jc w:val="center"/>
        </w:trPr>
        <w:tc>
          <w:tcPr>
            <w:tcW w:w="7372" w:type="dxa"/>
          </w:tcPr>
          <w:p w:rsidR="00CB2118" w:rsidRPr="004B3B70" w:rsidRDefault="00CB2118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62"/>
          <w:jc w:val="center"/>
        </w:trPr>
        <w:tc>
          <w:tcPr>
            <w:tcW w:w="7372" w:type="dxa"/>
          </w:tcPr>
          <w:p w:rsidR="00976CD1" w:rsidRPr="004B3B70" w:rsidRDefault="00976CD1" w:rsidP="00CB2118">
            <w:pPr>
              <w:jc w:val="both"/>
              <w:rPr>
                <w:rFonts w:ascii="Calibri" w:hAnsi="Calibri" w:cs="Calibri"/>
                <w:color w:val="808080"/>
                <w:sz w:val="22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62"/>
          <w:jc w:val="center"/>
        </w:trPr>
        <w:tc>
          <w:tcPr>
            <w:tcW w:w="7372" w:type="dxa"/>
          </w:tcPr>
          <w:p w:rsidR="00976CD1" w:rsidRPr="004B3B70" w:rsidRDefault="00976CD1" w:rsidP="00CB2118">
            <w:pPr>
              <w:jc w:val="both"/>
              <w:rPr>
                <w:rFonts w:ascii="Calibri" w:hAnsi="Calibri" w:cs="Calibri"/>
                <w:color w:val="808080"/>
                <w:sz w:val="22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62"/>
          <w:jc w:val="center"/>
        </w:trPr>
        <w:tc>
          <w:tcPr>
            <w:tcW w:w="7372" w:type="dxa"/>
          </w:tcPr>
          <w:p w:rsidR="00976CD1" w:rsidRPr="004B3B70" w:rsidRDefault="00976CD1" w:rsidP="005070E6">
            <w:pPr>
              <w:jc w:val="both"/>
              <w:rPr>
                <w:rFonts w:ascii="Calibri" w:hAnsi="Calibri" w:cs="Calibri"/>
                <w:color w:val="808080"/>
                <w:sz w:val="22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</w:tbl>
    <w:p w:rsidR="00976CD1" w:rsidRDefault="00976CD1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FE4B9D" w:rsidRDefault="00FE4B9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976CD1" w:rsidRDefault="00976CD1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Please list your </w:t>
      </w:r>
      <w:r w:rsidR="00FE4B9D">
        <w:rPr>
          <w:rFonts w:ascii="Arial" w:hAnsi="Arial"/>
          <w:b/>
          <w:snapToGrid w:val="0"/>
          <w:sz w:val="24"/>
          <w:szCs w:val="24"/>
          <w:lang w:val="en-GB"/>
        </w:rPr>
        <w:t>professional qualifications</w:t>
      </w: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 </w:t>
      </w:r>
      <w:r w:rsidR="001C4CAD">
        <w:rPr>
          <w:rFonts w:ascii="Arial" w:hAnsi="Arial"/>
          <w:b/>
          <w:snapToGrid w:val="0"/>
          <w:sz w:val="24"/>
          <w:szCs w:val="24"/>
          <w:lang w:val="en-GB"/>
        </w:rPr>
        <w:t>which are relevant to this</w:t>
      </w:r>
      <w:r w:rsidR="00FE4B9D" w:rsidRPr="00FE4B9D">
        <w:rPr>
          <w:rFonts w:ascii="Arial" w:hAnsi="Arial"/>
          <w:b/>
          <w:snapToGrid w:val="0"/>
          <w:sz w:val="24"/>
          <w:szCs w:val="24"/>
          <w:lang w:val="en-GB"/>
        </w:rPr>
        <w:t xml:space="preserve"> post </w:t>
      </w:r>
      <w:r>
        <w:rPr>
          <w:rFonts w:ascii="Arial" w:hAnsi="Arial"/>
          <w:b/>
          <w:snapToGrid w:val="0"/>
          <w:sz w:val="24"/>
          <w:szCs w:val="24"/>
          <w:lang w:val="en-GB"/>
        </w:rPr>
        <w:t>with dates</w:t>
      </w:r>
      <w:r w:rsidR="00FE4B9D">
        <w:rPr>
          <w:rFonts w:ascii="Arial" w:hAnsi="Arial"/>
          <w:b/>
          <w:snapToGrid w:val="0"/>
          <w:sz w:val="24"/>
          <w:szCs w:val="24"/>
          <w:lang w:val="en-GB"/>
        </w:rPr>
        <w:t>.</w:t>
      </w:r>
    </w:p>
    <w:p w:rsidR="00FE4B9D" w:rsidRPr="00C710C4" w:rsidRDefault="00FE4B9D" w:rsidP="005C045C">
      <w:pPr>
        <w:rPr>
          <w:rFonts w:ascii="Arial" w:hAnsi="Arial"/>
          <w:b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2"/>
        <w:gridCol w:w="1700"/>
      </w:tblGrid>
      <w:tr w:rsidR="00FE4B9D" w:rsidRPr="00976CD1">
        <w:trPr>
          <w:trHeight w:val="469"/>
          <w:jc w:val="center"/>
        </w:trPr>
        <w:tc>
          <w:tcPr>
            <w:tcW w:w="7372" w:type="dxa"/>
            <w:vAlign w:val="center"/>
          </w:tcPr>
          <w:p w:rsidR="00FE4B9D" w:rsidRPr="00976CD1" w:rsidRDefault="00C710C4" w:rsidP="00294FDA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Professional Qualification</w:t>
            </w:r>
          </w:p>
        </w:tc>
        <w:tc>
          <w:tcPr>
            <w:tcW w:w="1700" w:type="dxa"/>
            <w:vAlign w:val="center"/>
          </w:tcPr>
          <w:p w:rsidR="00FE4B9D" w:rsidRPr="00976CD1" w:rsidRDefault="00FE4B9D" w:rsidP="00294FDA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976CD1">
              <w:rPr>
                <w:rFonts w:ascii="Arial" w:hAnsi="Arial"/>
                <w:b/>
                <w:snapToGrid w:val="0"/>
                <w:color w:val="808080"/>
                <w:lang w:val="en-GB"/>
              </w:rPr>
              <w:t>Date</w:t>
            </w:r>
          </w:p>
        </w:tc>
      </w:tr>
      <w:tr w:rsidR="00FE4B9D">
        <w:trPr>
          <w:trHeight w:val="560"/>
          <w:jc w:val="center"/>
        </w:trPr>
        <w:tc>
          <w:tcPr>
            <w:tcW w:w="7372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  <w:tr w:rsidR="00FE4B9D">
        <w:trPr>
          <w:trHeight w:val="554"/>
          <w:jc w:val="center"/>
        </w:trPr>
        <w:tc>
          <w:tcPr>
            <w:tcW w:w="7372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  <w:tr w:rsidR="00E45630">
        <w:trPr>
          <w:trHeight w:val="562"/>
          <w:jc w:val="center"/>
        </w:trPr>
        <w:tc>
          <w:tcPr>
            <w:tcW w:w="7372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  <w:tr w:rsidR="00E45630">
        <w:trPr>
          <w:trHeight w:val="562"/>
          <w:jc w:val="center"/>
        </w:trPr>
        <w:tc>
          <w:tcPr>
            <w:tcW w:w="7372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</w:tbl>
    <w:p w:rsidR="001C676B" w:rsidRDefault="00D83F25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  <w:r w:rsidRPr="00D83F25">
        <w:rPr>
          <w:rFonts w:ascii="Arial" w:hAnsi="Arial" w:cs="Arial"/>
          <w:b/>
          <w:sz w:val="24"/>
          <w:szCs w:val="24"/>
        </w:rPr>
        <w:t xml:space="preserve">Please provide further information including why you are applying for this job and </w:t>
      </w: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clearly indicate the ways in which you meet the requirements </w:t>
      </w:r>
      <w:r w:rsidR="003E0B20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for this post </w:t>
      </w:r>
      <w:r w:rsidR="003E0B20">
        <w:rPr>
          <w:rFonts w:ascii="Arial" w:hAnsi="Arial" w:cs="Arial"/>
          <w:b/>
          <w:snapToGrid w:val="0"/>
          <w:sz w:val="24"/>
          <w:szCs w:val="24"/>
          <w:lang w:val="en-GB"/>
        </w:rPr>
        <w:t>(please refer to the Job Description/ Person Specification)</w:t>
      </w:r>
      <w:r w:rsidR="001C676B">
        <w:rPr>
          <w:rFonts w:ascii="Arial" w:hAnsi="Arial" w:cs="Arial"/>
          <w:b/>
          <w:snapToGrid w:val="0"/>
          <w:sz w:val="24"/>
          <w:szCs w:val="24"/>
          <w:lang w:val="en-GB"/>
        </w:rPr>
        <w:t>.</w:t>
      </w:r>
      <w:r w:rsidR="003E0B20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 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You </w:t>
      </w:r>
      <w:r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should mention 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>skills, abilities and experience gained through work, whether paid or voluntary, spare time interests, and activities such a</w:t>
      </w:r>
      <w:r w:rsidR="001C676B">
        <w:rPr>
          <w:rFonts w:ascii="Arial" w:hAnsi="Arial" w:cs="Arial"/>
          <w:b/>
          <w:snapToGrid w:val="0"/>
          <w:sz w:val="24"/>
          <w:szCs w:val="24"/>
          <w:lang w:val="en-GB"/>
        </w:rPr>
        <w:t>s child rearing or home keeping (max 2 A4 pages).</w:t>
      </w: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531E45" w:rsidRPr="00D83F25" w:rsidRDefault="00531E45" w:rsidP="005C045C">
      <w:pPr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531E45" w:rsidRDefault="003B40FE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  <w:r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P</w:t>
      </w:r>
      <w:r w:rsid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lease add a</w:t>
      </w:r>
      <w:r w:rsidR="003C4A91"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ny other information relevant to your application - in particular if the </w:t>
      </w:r>
      <w:r w:rsidR="00D83F2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job 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description specifies requirements or skills (e.g. </w:t>
      </w:r>
      <w:r w:rsidR="00D83F25">
        <w:rPr>
          <w:rFonts w:ascii="Arial" w:hAnsi="Arial" w:cs="Arial"/>
          <w:b/>
          <w:snapToGrid w:val="0"/>
          <w:sz w:val="24"/>
          <w:szCs w:val="24"/>
          <w:lang w:val="en-GB"/>
        </w:rPr>
        <w:t>IT</w:t>
      </w:r>
      <w:r w:rsidR="00F2747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 competence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>) which</w:t>
      </w:r>
      <w:r w:rsidR="001C676B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 you have not already mentioned.</w:t>
      </w: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P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531E45" w:rsidRDefault="00531E45" w:rsidP="00F27475">
      <w:pPr>
        <w:jc w:val="both"/>
        <w:rPr>
          <w:rFonts w:ascii="Arial" w:hAnsi="Arial" w:cs="Arial"/>
          <w:lang w:val="en-GB" w:eastAsia="en-GB"/>
        </w:rPr>
      </w:pPr>
    </w:p>
    <w:p w:rsidR="00531E45" w:rsidRDefault="00531E45" w:rsidP="00F27475">
      <w:pPr>
        <w:jc w:val="both"/>
        <w:rPr>
          <w:rFonts w:ascii="Arial" w:hAnsi="Arial" w:cs="Arial"/>
          <w:lang w:val="en-GB" w:eastAsia="en-GB"/>
        </w:rPr>
      </w:pPr>
    </w:p>
    <w:p w:rsidR="00F27475" w:rsidRDefault="00F27475" w:rsidP="00F27475">
      <w:pPr>
        <w:jc w:val="both"/>
        <w:rPr>
          <w:rFonts w:ascii="Arial" w:hAnsi="Arial" w:cs="Arial"/>
          <w:lang w:val="en-GB" w:eastAsia="en-GB"/>
        </w:rPr>
      </w:pPr>
      <w:r w:rsidRPr="00F27475">
        <w:rPr>
          <w:rFonts w:ascii="Arial" w:hAnsi="Arial" w:cs="Arial"/>
          <w:lang w:val="en-GB" w:eastAsia="en-GB"/>
        </w:rPr>
        <w:t xml:space="preserve">The information you supply will be processed in accordance with the provisions of the Data Protection Act </w:t>
      </w:r>
      <w:r w:rsidR="00531E45">
        <w:rPr>
          <w:rFonts w:ascii="Arial" w:hAnsi="Arial" w:cs="Arial"/>
          <w:lang w:val="en-GB" w:eastAsia="en-GB"/>
        </w:rPr>
        <w:t>2018</w:t>
      </w:r>
      <w:r w:rsidRPr="00F27475">
        <w:rPr>
          <w:rFonts w:ascii="Arial" w:hAnsi="Arial" w:cs="Arial"/>
          <w:lang w:val="en-GB" w:eastAsia="en-GB"/>
        </w:rPr>
        <w:t xml:space="preserve"> and will be used solely for the purposes of recruitment and personnel administration. </w:t>
      </w:r>
      <w:r>
        <w:rPr>
          <w:rFonts w:ascii="Arial" w:hAnsi="Arial" w:cs="Arial"/>
          <w:lang w:val="en-GB" w:eastAsia="en-GB"/>
        </w:rPr>
        <w:t>REAP Ltd</w:t>
      </w:r>
      <w:r w:rsidRPr="00F27475">
        <w:rPr>
          <w:rFonts w:ascii="Arial" w:hAnsi="Arial" w:cs="Arial"/>
          <w:lang w:val="en-GB" w:eastAsia="en-GB"/>
        </w:rPr>
        <w:t xml:space="preserve"> will not otherwise copy or transfer your data to any person. If your application is unsuccessful </w:t>
      </w:r>
      <w:r>
        <w:rPr>
          <w:rFonts w:ascii="Arial" w:hAnsi="Arial" w:cs="Arial"/>
          <w:lang w:val="en-GB" w:eastAsia="en-GB"/>
        </w:rPr>
        <w:t>REAP</w:t>
      </w:r>
      <w:r w:rsidRPr="00F27475">
        <w:rPr>
          <w:rFonts w:ascii="Arial" w:hAnsi="Arial" w:cs="Arial"/>
          <w:lang w:val="en-GB" w:eastAsia="en-GB"/>
        </w:rPr>
        <w:t xml:space="preserve"> will retain the information you supply</w:t>
      </w:r>
      <w:r>
        <w:rPr>
          <w:rFonts w:ascii="Arial" w:hAnsi="Arial" w:cs="Arial"/>
          <w:lang w:val="en-GB" w:eastAsia="en-GB"/>
        </w:rPr>
        <w:t xml:space="preserve"> for 1 year and then destroy it.</w:t>
      </w:r>
    </w:p>
    <w:p w:rsidR="00F27475" w:rsidRPr="00F27475" w:rsidRDefault="00F27475" w:rsidP="00F27475">
      <w:pPr>
        <w:jc w:val="both"/>
        <w:rPr>
          <w:rFonts w:ascii="Arial" w:hAnsi="Arial" w:cs="Arial"/>
          <w:lang w:val="en-GB" w:eastAsia="en-GB"/>
        </w:rPr>
      </w:pPr>
    </w:p>
    <w:p w:rsidR="00F27475" w:rsidRPr="00F27475" w:rsidRDefault="00F27475" w:rsidP="00F27475">
      <w:pPr>
        <w:jc w:val="both"/>
        <w:rPr>
          <w:rFonts w:ascii="Arial" w:hAnsi="Arial" w:cs="Arial"/>
          <w:lang w:val="en-GB" w:eastAsia="en-GB"/>
        </w:rPr>
      </w:pPr>
      <w:r w:rsidRPr="00F27475">
        <w:rPr>
          <w:rFonts w:ascii="Arial" w:hAnsi="Arial" w:cs="Arial"/>
          <w:b/>
          <w:bCs/>
          <w:lang w:val="en-GB" w:eastAsia="en-GB"/>
        </w:rPr>
        <w:t>Declaration</w:t>
      </w:r>
    </w:p>
    <w:p w:rsidR="00D83F25" w:rsidRPr="00F27475" w:rsidRDefault="00F27475" w:rsidP="00F27475">
      <w:pPr>
        <w:jc w:val="both"/>
        <w:rPr>
          <w:rFonts w:ascii="Arial" w:hAnsi="Arial" w:cs="Arial"/>
          <w:b/>
          <w:snapToGrid w:val="0"/>
          <w:color w:val="000000"/>
          <w:lang w:val="en-GB"/>
        </w:rPr>
      </w:pPr>
      <w:r w:rsidRPr="00F27475">
        <w:rPr>
          <w:rFonts w:ascii="Arial" w:hAnsi="Arial" w:cs="Arial"/>
          <w:lang w:val="en-GB" w:eastAsia="en-GB"/>
        </w:rPr>
        <w:lastRenderedPageBreak/>
        <w:t xml:space="preserve">I declare that the information I have given is, to the best of my knowledge, true and correct. I understand that deliberately falsifying or omitting information will disqualify my application and, if discovered after appointment, could constitute grounds for dismissal. I consent to the processing by </w:t>
      </w:r>
      <w:r>
        <w:rPr>
          <w:rFonts w:ascii="Arial" w:hAnsi="Arial" w:cs="Arial"/>
          <w:lang w:val="en-GB" w:eastAsia="en-GB"/>
        </w:rPr>
        <w:t>REAP Ltd</w:t>
      </w:r>
      <w:r w:rsidRPr="00F27475">
        <w:rPr>
          <w:rFonts w:ascii="Arial" w:hAnsi="Arial" w:cs="Arial"/>
          <w:lang w:val="en-GB" w:eastAsia="en-GB"/>
        </w:rPr>
        <w:t xml:space="preserve"> of the information submitted by me, including any information qualifying as sensitive information for the purposes of the Act. I undertake to inform </w:t>
      </w:r>
      <w:r>
        <w:rPr>
          <w:rFonts w:ascii="Arial" w:hAnsi="Arial" w:cs="Arial"/>
          <w:lang w:val="en-GB" w:eastAsia="en-GB"/>
        </w:rPr>
        <w:t>REAP Ltd</w:t>
      </w:r>
      <w:r w:rsidRPr="00F27475">
        <w:rPr>
          <w:rFonts w:ascii="Arial" w:hAnsi="Arial" w:cs="Arial"/>
          <w:lang w:val="en-GB" w:eastAsia="en-GB"/>
        </w:rPr>
        <w:t xml:space="preserve"> of any changes to the information provided.</w:t>
      </w:r>
    </w:p>
    <w:p w:rsidR="00D83F25" w:rsidRDefault="00D83F25" w:rsidP="00F27475">
      <w:pPr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</w:pPr>
    </w:p>
    <w:p w:rsidR="003C4A91" w:rsidRPr="00D83F25" w:rsidRDefault="003C4A91" w:rsidP="005C045C">
      <w:pPr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Signature of applicant</w:t>
      </w:r>
      <w:r w:rsidR="00D83F25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:</w:t>
      </w:r>
      <w:r w:rsidRPr="00D83F25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ab/>
      </w:r>
      <w:r w:rsidR="00796261" w:rsidRPr="004B3B70">
        <w:rPr>
          <w:rFonts w:ascii="Calibri" w:hAnsi="Calibri" w:cs="Calibri"/>
          <w:snapToGrid w:val="0"/>
          <w:color w:val="808080"/>
          <w:sz w:val="22"/>
          <w:szCs w:val="24"/>
          <w:lang w:val="en-GB"/>
        </w:rPr>
        <w:t xml:space="preserve"> </w:t>
      </w:r>
    </w:p>
    <w:p w:rsidR="003C4A91" w:rsidRPr="00D83F25" w:rsidRDefault="003C4A91" w:rsidP="005C045C">
      <w:pPr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</w:pPr>
    </w:p>
    <w:p w:rsidR="003C4A91" w:rsidRPr="004B3B70" w:rsidRDefault="003C4A91" w:rsidP="005C045C">
      <w:pPr>
        <w:rPr>
          <w:rFonts w:ascii="Calibri" w:hAnsi="Calibri" w:cs="Calibri"/>
          <w:snapToGrid w:val="0"/>
          <w:color w:val="808080"/>
          <w:sz w:val="22"/>
          <w:szCs w:val="24"/>
          <w:lang w:val="en-GB"/>
        </w:rPr>
      </w:pP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Date: </w:t>
      </w: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ab/>
      </w:r>
    </w:p>
    <w:sectPr w:rsidR="003C4A91" w:rsidRPr="004B3B70" w:rsidSect="00E04339">
      <w:footerReference w:type="even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69D9" w:rsidRDefault="00B869D9">
      <w:r>
        <w:separator/>
      </w:r>
    </w:p>
  </w:endnote>
  <w:endnote w:type="continuationSeparator" w:id="0">
    <w:p w:rsidR="00B869D9" w:rsidRDefault="00B86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70E6" w:rsidRDefault="005070E6" w:rsidP="00BD15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70E6" w:rsidRDefault="005070E6" w:rsidP="00610CD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70E6" w:rsidRDefault="005070E6" w:rsidP="00BD15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E0ECA">
      <w:rPr>
        <w:rStyle w:val="PageNumber"/>
        <w:noProof/>
      </w:rPr>
      <w:t>1</w:t>
    </w:r>
    <w:r>
      <w:rPr>
        <w:rStyle w:val="PageNumber"/>
      </w:rPr>
      <w:fldChar w:fldCharType="end"/>
    </w:r>
  </w:p>
  <w:p w:rsidR="005070E6" w:rsidRPr="00610CDF" w:rsidRDefault="005070E6" w:rsidP="00A50C89">
    <w:pPr>
      <w:pStyle w:val="Footer"/>
      <w:ind w:right="360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69D9" w:rsidRDefault="00B869D9">
      <w:r>
        <w:separator/>
      </w:r>
    </w:p>
  </w:footnote>
  <w:footnote w:type="continuationSeparator" w:id="0">
    <w:p w:rsidR="00B869D9" w:rsidRDefault="00B869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SwtDAysDQ3tTBR0lEKTi0uzszPAykwqgUAH6IpxSwAAAA="/>
  </w:docVars>
  <w:rsids>
    <w:rsidRoot w:val="003C4A91"/>
    <w:rsid w:val="00041E5C"/>
    <w:rsid w:val="00043742"/>
    <w:rsid w:val="00071962"/>
    <w:rsid w:val="000916B4"/>
    <w:rsid w:val="000A0517"/>
    <w:rsid w:val="000A5296"/>
    <w:rsid w:val="001C4CAD"/>
    <w:rsid w:val="001C5E0E"/>
    <w:rsid w:val="001C676B"/>
    <w:rsid w:val="001E7FB8"/>
    <w:rsid w:val="00246225"/>
    <w:rsid w:val="00257664"/>
    <w:rsid w:val="00294FDA"/>
    <w:rsid w:val="002B473A"/>
    <w:rsid w:val="002B4FA4"/>
    <w:rsid w:val="002D4DFD"/>
    <w:rsid w:val="002F2460"/>
    <w:rsid w:val="00303A65"/>
    <w:rsid w:val="00396C2C"/>
    <w:rsid w:val="003A14D8"/>
    <w:rsid w:val="003B40FE"/>
    <w:rsid w:val="003C4A91"/>
    <w:rsid w:val="003E0B20"/>
    <w:rsid w:val="003F2073"/>
    <w:rsid w:val="003F2DBB"/>
    <w:rsid w:val="00454D44"/>
    <w:rsid w:val="00461C5C"/>
    <w:rsid w:val="00476774"/>
    <w:rsid w:val="00481B96"/>
    <w:rsid w:val="0048312A"/>
    <w:rsid w:val="004B3B70"/>
    <w:rsid w:val="004D7A9B"/>
    <w:rsid w:val="004E7F3F"/>
    <w:rsid w:val="005070E6"/>
    <w:rsid w:val="00514382"/>
    <w:rsid w:val="00531E45"/>
    <w:rsid w:val="0055010D"/>
    <w:rsid w:val="005567A8"/>
    <w:rsid w:val="005604D7"/>
    <w:rsid w:val="005C045C"/>
    <w:rsid w:val="005C097C"/>
    <w:rsid w:val="005C2E17"/>
    <w:rsid w:val="00610CDF"/>
    <w:rsid w:val="00683703"/>
    <w:rsid w:val="0068453A"/>
    <w:rsid w:val="006C48B1"/>
    <w:rsid w:val="006C61BF"/>
    <w:rsid w:val="006C6A1E"/>
    <w:rsid w:val="006E0ECA"/>
    <w:rsid w:val="00706FAC"/>
    <w:rsid w:val="00731B0B"/>
    <w:rsid w:val="00750289"/>
    <w:rsid w:val="00773FE4"/>
    <w:rsid w:val="007767F1"/>
    <w:rsid w:val="00785537"/>
    <w:rsid w:val="00796261"/>
    <w:rsid w:val="007C7CFA"/>
    <w:rsid w:val="008101CE"/>
    <w:rsid w:val="008158EC"/>
    <w:rsid w:val="00843E00"/>
    <w:rsid w:val="00863C41"/>
    <w:rsid w:val="008A365E"/>
    <w:rsid w:val="008B222D"/>
    <w:rsid w:val="008D6DD3"/>
    <w:rsid w:val="008F28BF"/>
    <w:rsid w:val="00974A21"/>
    <w:rsid w:val="00976CD1"/>
    <w:rsid w:val="009D2971"/>
    <w:rsid w:val="009E29DA"/>
    <w:rsid w:val="00A14F4F"/>
    <w:rsid w:val="00A50C89"/>
    <w:rsid w:val="00A63ECF"/>
    <w:rsid w:val="00A6737C"/>
    <w:rsid w:val="00A74E82"/>
    <w:rsid w:val="00AF7BD2"/>
    <w:rsid w:val="00B13BE2"/>
    <w:rsid w:val="00B34DE7"/>
    <w:rsid w:val="00B8535F"/>
    <w:rsid w:val="00B869D9"/>
    <w:rsid w:val="00B91EC7"/>
    <w:rsid w:val="00BD1553"/>
    <w:rsid w:val="00C14F6A"/>
    <w:rsid w:val="00C308B4"/>
    <w:rsid w:val="00C44E72"/>
    <w:rsid w:val="00C710C4"/>
    <w:rsid w:val="00C71A66"/>
    <w:rsid w:val="00CB2118"/>
    <w:rsid w:val="00CB5DB7"/>
    <w:rsid w:val="00D83F25"/>
    <w:rsid w:val="00E04339"/>
    <w:rsid w:val="00E35A12"/>
    <w:rsid w:val="00E45630"/>
    <w:rsid w:val="00E73AC1"/>
    <w:rsid w:val="00E81E47"/>
    <w:rsid w:val="00E84AF9"/>
    <w:rsid w:val="00E94631"/>
    <w:rsid w:val="00EA476F"/>
    <w:rsid w:val="00EB6DC6"/>
    <w:rsid w:val="00F04572"/>
    <w:rsid w:val="00F25B0F"/>
    <w:rsid w:val="00F27475"/>
    <w:rsid w:val="00F438E9"/>
    <w:rsid w:val="00F61AE8"/>
    <w:rsid w:val="00FD5299"/>
    <w:rsid w:val="00FE4B9D"/>
    <w:rsid w:val="00FE5C8D"/>
    <w:rsid w:val="00FF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610CDF"/>
  </w:style>
  <w:style w:type="paragraph" w:styleId="NormalWeb">
    <w:name w:val="Normal (Web)"/>
    <w:basedOn w:val="Normal"/>
    <w:rsid w:val="00F27475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D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5DB7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610CDF"/>
  </w:style>
  <w:style w:type="paragraph" w:styleId="NormalWeb">
    <w:name w:val="Normal (Web)"/>
    <w:basedOn w:val="Normal"/>
    <w:rsid w:val="00F27475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D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5DB7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83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6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3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7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2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OFFICE USE</vt:lpstr>
    </vt:vector>
  </TitlesOfParts>
  <Company>Hewlett-Packard</Company>
  <LinksUpToDate>false</LinksUpToDate>
  <CharactersWithSpaces>4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OFFICE USE</dc:title>
  <dc:creator>Andrew Hayward-Dunn</dc:creator>
  <cp:lastModifiedBy>Ania</cp:lastModifiedBy>
  <cp:revision>5</cp:revision>
  <cp:lastPrinted>2017-11-28T13:51:00Z</cp:lastPrinted>
  <dcterms:created xsi:type="dcterms:W3CDTF">2021-06-03T10:30:00Z</dcterms:created>
  <dcterms:modified xsi:type="dcterms:W3CDTF">2021-06-03T12:20:00Z</dcterms:modified>
</cp:coreProperties>
</file>